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674BFE0" w14:textId="07EFC146" w:rsidR="001D18AC" w:rsidRDefault="00F65C02" w:rsidP="001D18AC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F65C02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Modernizace rozvaděče RM1 – Hala Rondo</w:t>
      </w:r>
    </w:p>
    <w:p w14:paraId="10E80506" w14:textId="7631902B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12F22EC3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1D18AC">
        <w:rPr>
          <w:rFonts w:ascii="Verdana" w:hAnsi="Verdana" w:cs="Open Sans"/>
          <w:sz w:val="20"/>
          <w:szCs w:val="20"/>
          <w:lang w:eastAsia="x-none"/>
        </w:rPr>
        <w:t>o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1D18AC">
        <w:rPr>
          <w:rFonts w:ascii="Verdana" w:hAnsi="Verdana" w:cs="Open Sans"/>
          <w:sz w:val="20"/>
          <w:szCs w:val="20"/>
          <w:lang w:eastAsia="x-none"/>
        </w:rPr>
        <w:t>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1D18AC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1D18AC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 výměr)</w:t>
      </w:r>
      <w:r w:rsidRPr="00F65C02">
        <w:rPr>
          <w:rFonts w:ascii="Verdana" w:hAnsi="Verdana" w:cs="Open Sans"/>
          <w:sz w:val="20"/>
          <w:szCs w:val="20"/>
          <w:lang w:eastAsia="x-none"/>
        </w:rPr>
        <w:t>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7777777" w:rsidR="002D2C3A" w:rsidRPr="00E16D74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</w:t>
            </w:r>
            <w:r w:rsidRPr="00E16D74">
              <w:rPr>
                <w:rFonts w:ascii="Verdana" w:hAnsi="Verdana" w:cs="Open Sans"/>
                <w:sz w:val="20"/>
                <w:szCs w:val="20"/>
              </w:rPr>
              <w:t>jednalo o:</w:t>
            </w:r>
          </w:p>
          <w:p w14:paraId="5D90A6BD" w14:textId="20479202" w:rsidR="002D2C3A" w:rsidRPr="00E16D74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96F1C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96F1C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="00A31DB2" w:rsidRPr="00F96F1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oprava nebo rekonstrukce rozvodny nízkého napětí</w:t>
            </w:r>
            <w:r w:rsidRPr="00F96F1C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="004C1D45" w:rsidRPr="00F96F1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CB04CE" w:rsidRPr="00F96F1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6</w:t>
            </w:r>
            <w:r w:rsidR="004C1D45" w:rsidRPr="00F96F1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Pr="00F96F1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 000 Kč bez DPH.</w:t>
            </w:r>
            <w:r w:rsidRPr="00E16D74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E16D74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AF754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AF754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3469F" w14:textId="77777777" w:rsidR="00AF7543" w:rsidRDefault="00AF7543" w:rsidP="00EE2E6A">
      <w:pPr>
        <w:spacing w:before="0" w:after="0"/>
      </w:pPr>
      <w:r>
        <w:separator/>
      </w:r>
    </w:p>
  </w:endnote>
  <w:endnote w:type="continuationSeparator" w:id="0">
    <w:p w14:paraId="2D6B62B7" w14:textId="77777777" w:rsidR="00AF7543" w:rsidRDefault="00AF754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FAD49" w14:textId="77777777" w:rsidR="00AF7543" w:rsidRDefault="00AF7543" w:rsidP="00EE2E6A">
      <w:pPr>
        <w:spacing w:before="0" w:after="0"/>
      </w:pPr>
      <w:r>
        <w:separator/>
      </w:r>
    </w:p>
  </w:footnote>
  <w:footnote w:type="continuationSeparator" w:id="0">
    <w:p w14:paraId="45DB4A86" w14:textId="77777777" w:rsidR="00AF7543" w:rsidRDefault="00AF754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779B02FF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607EBE">
      <w:rPr>
        <w:rFonts w:ascii="Verdana" w:hAnsi="Verdana" w:cs="Open Sans"/>
        <w:sz w:val="20"/>
      </w:rPr>
      <w:t>0</w:t>
    </w:r>
    <w:r w:rsidR="00394836">
      <w:rPr>
        <w:rFonts w:ascii="Verdana" w:hAnsi="Verdana" w:cs="Open Sans"/>
        <w:sz w:val="20"/>
      </w:rPr>
      <w:t>51</w:t>
    </w:r>
    <w:r w:rsidR="00991501" w:rsidRPr="00B8684C">
      <w:rPr>
        <w:rFonts w:ascii="Verdana" w:hAnsi="Verdana" w:cs="Open Sans"/>
        <w:sz w:val="20"/>
      </w:rPr>
      <w:t>/202</w:t>
    </w:r>
    <w:r w:rsidR="00607EBE">
      <w:rPr>
        <w:rFonts w:ascii="Verdana" w:hAnsi="Verdana" w:cs="Open Sans"/>
        <w:sz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783236144">
    <w:abstractNumId w:val="9"/>
  </w:num>
  <w:num w:numId="2" w16cid:durableId="1629890943">
    <w:abstractNumId w:val="16"/>
  </w:num>
  <w:num w:numId="3" w16cid:durableId="280112593">
    <w:abstractNumId w:val="6"/>
  </w:num>
  <w:num w:numId="4" w16cid:durableId="1732537380">
    <w:abstractNumId w:val="6"/>
  </w:num>
  <w:num w:numId="5" w16cid:durableId="934509179">
    <w:abstractNumId w:val="6"/>
  </w:num>
  <w:num w:numId="6" w16cid:durableId="1053115090">
    <w:abstractNumId w:val="6"/>
  </w:num>
  <w:num w:numId="7" w16cid:durableId="857813657">
    <w:abstractNumId w:val="6"/>
  </w:num>
  <w:num w:numId="8" w16cid:durableId="1520661288">
    <w:abstractNumId w:val="6"/>
  </w:num>
  <w:num w:numId="9" w16cid:durableId="531920996">
    <w:abstractNumId w:val="6"/>
  </w:num>
  <w:num w:numId="10" w16cid:durableId="1499147827">
    <w:abstractNumId w:val="6"/>
  </w:num>
  <w:num w:numId="11" w16cid:durableId="1780568332">
    <w:abstractNumId w:val="3"/>
  </w:num>
  <w:num w:numId="12" w16cid:durableId="731079928">
    <w:abstractNumId w:val="21"/>
  </w:num>
  <w:num w:numId="13" w16cid:durableId="23330985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1391818">
    <w:abstractNumId w:val="0"/>
  </w:num>
  <w:num w:numId="15" w16cid:durableId="869610471">
    <w:abstractNumId w:val="19"/>
  </w:num>
  <w:num w:numId="16" w16cid:durableId="134219943">
    <w:abstractNumId w:val="13"/>
  </w:num>
  <w:num w:numId="17" w16cid:durableId="623266487">
    <w:abstractNumId w:val="15"/>
  </w:num>
  <w:num w:numId="18" w16cid:durableId="2115007639">
    <w:abstractNumId w:val="6"/>
  </w:num>
  <w:num w:numId="19" w16cid:durableId="212928876">
    <w:abstractNumId w:val="10"/>
  </w:num>
  <w:num w:numId="20" w16cid:durableId="341201301">
    <w:abstractNumId w:val="7"/>
  </w:num>
  <w:num w:numId="21" w16cid:durableId="1179734445">
    <w:abstractNumId w:val="14"/>
  </w:num>
  <w:num w:numId="22" w16cid:durableId="1981840963">
    <w:abstractNumId w:val="6"/>
  </w:num>
  <w:num w:numId="23" w16cid:durableId="1084883609">
    <w:abstractNumId w:val="12"/>
  </w:num>
  <w:num w:numId="24" w16cid:durableId="36589264">
    <w:abstractNumId w:val="17"/>
  </w:num>
  <w:num w:numId="25" w16cid:durableId="1288507923">
    <w:abstractNumId w:val="18"/>
  </w:num>
  <w:num w:numId="26" w16cid:durableId="1660890774">
    <w:abstractNumId w:val="5"/>
  </w:num>
  <w:num w:numId="27" w16cid:durableId="349259674">
    <w:abstractNumId w:val="8"/>
  </w:num>
  <w:num w:numId="28" w16cid:durableId="1262454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53694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8599180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85623720">
    <w:abstractNumId w:val="4"/>
  </w:num>
  <w:num w:numId="32" w16cid:durableId="426583508">
    <w:abstractNumId w:val="20"/>
  </w:num>
  <w:num w:numId="33" w16cid:durableId="738552523">
    <w:abstractNumId w:val="11"/>
  </w:num>
  <w:num w:numId="34" w16cid:durableId="19662300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15CE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914EA"/>
    <w:rsid w:val="001D18AC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94836"/>
    <w:rsid w:val="003F0348"/>
    <w:rsid w:val="00407299"/>
    <w:rsid w:val="00421F9E"/>
    <w:rsid w:val="00423EC1"/>
    <w:rsid w:val="004269E2"/>
    <w:rsid w:val="00465733"/>
    <w:rsid w:val="004671DE"/>
    <w:rsid w:val="00472098"/>
    <w:rsid w:val="00480207"/>
    <w:rsid w:val="00483F64"/>
    <w:rsid w:val="004A2A23"/>
    <w:rsid w:val="004A32A0"/>
    <w:rsid w:val="004B2994"/>
    <w:rsid w:val="004B4351"/>
    <w:rsid w:val="004B4B71"/>
    <w:rsid w:val="004B684C"/>
    <w:rsid w:val="004C1D45"/>
    <w:rsid w:val="004D1C3D"/>
    <w:rsid w:val="004D2686"/>
    <w:rsid w:val="004F686B"/>
    <w:rsid w:val="00504265"/>
    <w:rsid w:val="00530742"/>
    <w:rsid w:val="00535013"/>
    <w:rsid w:val="005510D1"/>
    <w:rsid w:val="0058131C"/>
    <w:rsid w:val="0058435C"/>
    <w:rsid w:val="0059214E"/>
    <w:rsid w:val="005A288D"/>
    <w:rsid w:val="005B0EEA"/>
    <w:rsid w:val="00607EBE"/>
    <w:rsid w:val="006617F7"/>
    <w:rsid w:val="006A66F7"/>
    <w:rsid w:val="006B0192"/>
    <w:rsid w:val="006B4084"/>
    <w:rsid w:val="006C4E41"/>
    <w:rsid w:val="006C5A58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4C8F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6598B"/>
    <w:rsid w:val="00990953"/>
    <w:rsid w:val="00991501"/>
    <w:rsid w:val="0099456F"/>
    <w:rsid w:val="009C3D54"/>
    <w:rsid w:val="009D5565"/>
    <w:rsid w:val="009E031F"/>
    <w:rsid w:val="009E6EBE"/>
    <w:rsid w:val="00A07297"/>
    <w:rsid w:val="00A31DB2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AF7543"/>
    <w:rsid w:val="00B001C0"/>
    <w:rsid w:val="00B117A9"/>
    <w:rsid w:val="00B31686"/>
    <w:rsid w:val="00B32117"/>
    <w:rsid w:val="00B8684C"/>
    <w:rsid w:val="00B94758"/>
    <w:rsid w:val="00BB3C80"/>
    <w:rsid w:val="00BB4A05"/>
    <w:rsid w:val="00BB6264"/>
    <w:rsid w:val="00BB775C"/>
    <w:rsid w:val="00BC0950"/>
    <w:rsid w:val="00BD45E7"/>
    <w:rsid w:val="00C05F77"/>
    <w:rsid w:val="00C076B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04CE"/>
    <w:rsid w:val="00CB62B7"/>
    <w:rsid w:val="00CC1405"/>
    <w:rsid w:val="00CC20DA"/>
    <w:rsid w:val="00CC3B2A"/>
    <w:rsid w:val="00CC6ADC"/>
    <w:rsid w:val="00CE1E52"/>
    <w:rsid w:val="00D03C13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6CBF"/>
    <w:rsid w:val="00DD715E"/>
    <w:rsid w:val="00DE4312"/>
    <w:rsid w:val="00DE634C"/>
    <w:rsid w:val="00DF1FD3"/>
    <w:rsid w:val="00DF4A95"/>
    <w:rsid w:val="00E16D74"/>
    <w:rsid w:val="00E300F2"/>
    <w:rsid w:val="00E441E3"/>
    <w:rsid w:val="00E621FA"/>
    <w:rsid w:val="00E64D3E"/>
    <w:rsid w:val="00EC0E83"/>
    <w:rsid w:val="00ED5578"/>
    <w:rsid w:val="00ED695E"/>
    <w:rsid w:val="00EE2E6A"/>
    <w:rsid w:val="00EE391B"/>
    <w:rsid w:val="00EF3A80"/>
    <w:rsid w:val="00F053BC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5C02"/>
    <w:rsid w:val="00F6671C"/>
    <w:rsid w:val="00F86904"/>
    <w:rsid w:val="00F8697E"/>
    <w:rsid w:val="00F926A5"/>
    <w:rsid w:val="00F930ED"/>
    <w:rsid w:val="00F956C2"/>
    <w:rsid w:val="00F96F1C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1914EA"/>
    <w:rsid w:val="0024390C"/>
    <w:rsid w:val="00375C2F"/>
    <w:rsid w:val="00472098"/>
    <w:rsid w:val="00506684"/>
    <w:rsid w:val="0058131C"/>
    <w:rsid w:val="006417A2"/>
    <w:rsid w:val="00724AC0"/>
    <w:rsid w:val="007525B4"/>
    <w:rsid w:val="00770FFC"/>
    <w:rsid w:val="007C3228"/>
    <w:rsid w:val="00894E43"/>
    <w:rsid w:val="008D61FF"/>
    <w:rsid w:val="00A019E0"/>
    <w:rsid w:val="00A25E2C"/>
    <w:rsid w:val="00B31686"/>
    <w:rsid w:val="00BC21BB"/>
    <w:rsid w:val="00C076B7"/>
    <w:rsid w:val="00D067B8"/>
    <w:rsid w:val="00D27E59"/>
    <w:rsid w:val="00E050B3"/>
    <w:rsid w:val="00E23873"/>
    <w:rsid w:val="00EA5CFE"/>
    <w:rsid w:val="00EC0E83"/>
    <w:rsid w:val="00ED695E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cb5d3b-3b69-494d-8b31-321a33f1097b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37cb5d3b-3b69-494d-8b31-321a33f1097b"/>
    <ds:schemaRef ds:uri="69da2289-d092-4885-9b43-bcfe266777f8"/>
  </ds:schemaRefs>
</ds:datastoreItem>
</file>

<file path=customXml/itemProps2.xml><?xml version="1.0" encoding="utf-8"?>
<ds:datastoreItem xmlns:ds="http://schemas.openxmlformats.org/officeDocument/2006/customXml" ds:itemID="{30314C38-292B-4CEA-A210-2EE6ECA7A0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40BA1-7A1A-4DE1-B27C-3F5A4863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39</cp:revision>
  <cp:lastPrinted>2025-04-11T06:22:00Z</cp:lastPrinted>
  <dcterms:created xsi:type="dcterms:W3CDTF">2023-01-20T06:14:00Z</dcterms:created>
  <dcterms:modified xsi:type="dcterms:W3CDTF">2026-03-2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docLang">
    <vt:lpwstr>cs</vt:lpwstr>
  </property>
  <property fmtid="{D5CDD505-2E9C-101B-9397-08002B2CF9AE}" pid="4" name="MediaServiceImageTags">
    <vt:lpwstr/>
  </property>
</Properties>
</file>